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8194" w:type="dxa"/>
        <w:tblInd w:w="-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290"/>
        <w:gridCol w:w="8452"/>
        <w:gridCol w:w="8452"/>
      </w:tblGrid>
      <w:tr w:rsidR="00B9097B" w:rsidTr="00B9097B">
        <w:trPr>
          <w:trHeight w:val="1480"/>
        </w:trPr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9097B" w:rsidRDefault="00B9097B">
            <w:pPr>
              <w:spacing w:line="240" w:lineRule="auto"/>
              <w:jc w:val="center"/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62000" cy="866775"/>
                  <wp:effectExtent l="0" t="0" r="0" b="9525"/>
                  <wp:docPr id="1" name="Resim 1" descr="http://www.subu.edu.tr/timthumb.php?src=http://www.subu.edu.tr/sites/subu.edu.tr/image/SUBU_LOGO_3.png&amp;w=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 descr="http://www.subu.edu.tr/timthumb.php?src=http://www.subu.edu.tr/sites/subu.edu.tr/image/SUBU_LOGO_3.png&amp;w=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52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097B" w:rsidRPr="00B9097B" w:rsidRDefault="00B9097B" w:rsidP="00B9097B">
            <w:pPr>
              <w:spacing w:after="0" w:line="240" w:lineRule="auto"/>
              <w:jc w:val="center"/>
              <w:rPr>
                <w:color w:val="0070C0"/>
              </w:rPr>
            </w:pPr>
            <w:r w:rsidRPr="00B9097B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T.C.</w:t>
            </w:r>
          </w:p>
          <w:p w:rsidR="00B9097B" w:rsidRPr="00B9097B" w:rsidRDefault="00B9097B" w:rsidP="00B9097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  <w:r w:rsidRPr="00B9097B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SAKARYA UYGULAMALI BİLİMLER ÜNİVERSİTESİ</w:t>
            </w:r>
          </w:p>
          <w:p w:rsidR="00B9097B" w:rsidRPr="00B9097B" w:rsidRDefault="00B9097B" w:rsidP="00B9097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  <w:r w:rsidRPr="00B9097B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TURİZM FAKÜLTESİ</w:t>
            </w:r>
          </w:p>
          <w:p w:rsidR="00B9097B" w:rsidRPr="00B9097B" w:rsidRDefault="002B7BB8" w:rsidP="00B9097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Turizm Rehberliği</w:t>
            </w:r>
            <w:bookmarkStart w:id="0" w:name="_GoBack"/>
            <w:bookmarkEnd w:id="0"/>
            <w:r w:rsidR="00B9097B" w:rsidRPr="00B9097B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 xml:space="preserve"> Bölümü</w:t>
            </w:r>
          </w:p>
          <w:p w:rsidR="00B9097B" w:rsidRDefault="00B9097B" w:rsidP="00B9097B">
            <w:pPr>
              <w:spacing w:after="0" w:line="240" w:lineRule="auto"/>
              <w:jc w:val="center"/>
            </w:pPr>
            <w:r w:rsidRPr="00B9097B"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  <w:t>Seçmeli Ders Sildirme Dilekçesi</w:t>
            </w:r>
          </w:p>
        </w:tc>
        <w:tc>
          <w:tcPr>
            <w:tcW w:w="8452" w:type="dxa"/>
            <w:tcBorders>
              <w:top w:val="nil"/>
              <w:left w:val="nil"/>
              <w:bottom w:val="nil"/>
              <w:right w:val="nil"/>
            </w:tcBorders>
          </w:tcPr>
          <w:p w:rsidR="00B9097B" w:rsidRDefault="00B9097B"/>
        </w:tc>
      </w:tr>
    </w:tbl>
    <w:p w:rsidR="00CB663C" w:rsidRPr="00EF2E97" w:rsidRDefault="00EF2E97" w:rsidP="00B9097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B663C" w:rsidRPr="00CB663C" w:rsidRDefault="00CB663C" w:rsidP="00CB663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70AA5" w:rsidRDefault="00CB663C" w:rsidP="00270AA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…/20…</w:t>
      </w:r>
      <w:r w:rsidR="00270AA5">
        <w:rPr>
          <w:rFonts w:ascii="Times New Roman" w:hAnsi="Times New Roman" w:cs="Times New Roman"/>
          <w:sz w:val="24"/>
          <w:szCs w:val="24"/>
        </w:rPr>
        <w:t xml:space="preserve"> Eğitim Öğretim yılı </w:t>
      </w:r>
      <w:r w:rsidR="00192F4F">
        <w:rPr>
          <w:rFonts w:ascii="Times New Roman" w:hAnsi="Times New Roman" w:cs="Times New Roman"/>
          <w:sz w:val="24"/>
          <w:szCs w:val="24"/>
        </w:rPr>
        <w:t>Güz/</w:t>
      </w:r>
      <w:r w:rsidR="00192F4F" w:rsidRPr="000C3C22">
        <w:rPr>
          <w:rFonts w:ascii="Times New Roman" w:hAnsi="Times New Roman" w:cs="Times New Roman"/>
          <w:sz w:val="24"/>
          <w:szCs w:val="24"/>
        </w:rPr>
        <w:t>Bahar</w:t>
      </w:r>
      <w:r w:rsidR="00C05126" w:rsidRPr="000C3C22">
        <w:rPr>
          <w:rFonts w:ascii="Times New Roman" w:hAnsi="Times New Roman" w:cs="Times New Roman"/>
          <w:sz w:val="24"/>
          <w:szCs w:val="24"/>
        </w:rPr>
        <w:t>/Yaz</w:t>
      </w:r>
      <w:r w:rsidR="00270AA5">
        <w:rPr>
          <w:rFonts w:ascii="Times New Roman" w:hAnsi="Times New Roman" w:cs="Times New Roman"/>
          <w:sz w:val="24"/>
          <w:szCs w:val="24"/>
        </w:rPr>
        <w:t xml:space="preserve"> </w:t>
      </w:r>
      <w:r w:rsidR="00C05126">
        <w:rPr>
          <w:rFonts w:ascii="Times New Roman" w:hAnsi="Times New Roman" w:cs="Times New Roman"/>
          <w:sz w:val="24"/>
          <w:szCs w:val="24"/>
        </w:rPr>
        <w:t xml:space="preserve">dönemi sonunda mezun olacağım. </w:t>
      </w:r>
      <w:r w:rsidR="008B5C4E">
        <w:rPr>
          <w:rFonts w:ascii="Times New Roman" w:hAnsi="Times New Roman" w:cs="Times New Roman"/>
          <w:sz w:val="24"/>
          <w:szCs w:val="24"/>
        </w:rPr>
        <w:t>AKTS fazlalığına neden olan</w:t>
      </w:r>
      <w:r w:rsidR="00711144">
        <w:rPr>
          <w:rFonts w:ascii="Times New Roman" w:hAnsi="Times New Roman" w:cs="Times New Roman"/>
          <w:sz w:val="24"/>
          <w:szCs w:val="24"/>
        </w:rPr>
        <w:t xml:space="preserve"> aşağıdaki </w:t>
      </w:r>
      <w:r w:rsidR="00395160">
        <w:rPr>
          <w:rFonts w:ascii="Times New Roman" w:hAnsi="Times New Roman" w:cs="Times New Roman"/>
          <w:sz w:val="24"/>
          <w:szCs w:val="24"/>
        </w:rPr>
        <w:t xml:space="preserve">seçimlik </w:t>
      </w:r>
      <w:r w:rsidR="00711144">
        <w:rPr>
          <w:rFonts w:ascii="Times New Roman" w:hAnsi="Times New Roman" w:cs="Times New Roman"/>
          <w:sz w:val="24"/>
          <w:szCs w:val="24"/>
        </w:rPr>
        <w:t>derslerin transkript</w:t>
      </w:r>
      <w:r w:rsidR="00270AA5">
        <w:rPr>
          <w:rFonts w:ascii="Times New Roman" w:hAnsi="Times New Roman" w:cs="Times New Roman"/>
          <w:sz w:val="24"/>
          <w:szCs w:val="24"/>
        </w:rPr>
        <w:t>i</w:t>
      </w:r>
      <w:r w:rsidR="008B5C4E">
        <w:rPr>
          <w:rFonts w:ascii="Times New Roman" w:hAnsi="Times New Roman" w:cs="Times New Roman"/>
          <w:sz w:val="24"/>
          <w:szCs w:val="24"/>
        </w:rPr>
        <w:t xml:space="preserve">mden silinmesi </w:t>
      </w:r>
      <w:r w:rsidR="00056EE4">
        <w:rPr>
          <w:rFonts w:ascii="Times New Roman" w:hAnsi="Times New Roman" w:cs="Times New Roman"/>
          <w:sz w:val="24"/>
          <w:szCs w:val="24"/>
        </w:rPr>
        <w:t>hususunda</w:t>
      </w:r>
      <w:r w:rsidR="00270AA5">
        <w:rPr>
          <w:rFonts w:ascii="Times New Roman" w:hAnsi="Times New Roman" w:cs="Times New Roman"/>
          <w:sz w:val="24"/>
          <w:szCs w:val="24"/>
        </w:rPr>
        <w:t xml:space="preserve"> gereğini bilgilerinize arz ederim.</w:t>
      </w:r>
    </w:p>
    <w:p w:rsidR="00270AA5" w:rsidRPr="00270AA5" w:rsidRDefault="00270AA5" w:rsidP="00270AA5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0AA5">
        <w:rPr>
          <w:rFonts w:ascii="Times New Roman" w:hAnsi="Times New Roman" w:cs="Times New Roman"/>
          <w:b/>
          <w:sz w:val="24"/>
          <w:szCs w:val="24"/>
        </w:rPr>
        <w:t>Adı Soyadı  :</w:t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>
        <w:rPr>
          <w:rFonts w:ascii="Times New Roman" w:hAnsi="Times New Roman" w:cs="Times New Roman"/>
          <w:b/>
          <w:sz w:val="24"/>
          <w:szCs w:val="24"/>
        </w:rPr>
        <w:tab/>
      </w:r>
      <w:r w:rsidR="00320F62" w:rsidRPr="00583885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583885" w:rsidRPr="00583885">
        <w:rPr>
          <w:rFonts w:ascii="Times New Roman" w:hAnsi="Times New Roman" w:cs="Times New Roman"/>
          <w:b/>
          <w:sz w:val="28"/>
          <w:szCs w:val="28"/>
        </w:rPr>
        <w:t>…/…/20…</w:t>
      </w:r>
    </w:p>
    <w:p w:rsidR="00270AA5" w:rsidRDefault="00270AA5" w:rsidP="00270AA5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0AA5">
        <w:rPr>
          <w:rFonts w:ascii="Times New Roman" w:hAnsi="Times New Roman" w:cs="Times New Roman"/>
          <w:b/>
          <w:sz w:val="24"/>
          <w:szCs w:val="24"/>
        </w:rPr>
        <w:t>Öğrenci No 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İmza</w:t>
      </w:r>
    </w:p>
    <w:p w:rsidR="00CB663C" w:rsidRDefault="00CB663C" w:rsidP="00270AA5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Telefon       :</w:t>
      </w:r>
      <w:proofErr w:type="gramEnd"/>
    </w:p>
    <w:p w:rsidR="00270AA5" w:rsidRDefault="00270AA5" w:rsidP="00270AA5">
      <w:pPr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6237"/>
        <w:gridCol w:w="1449"/>
      </w:tblGrid>
      <w:tr w:rsidR="00E13576" w:rsidTr="00E13576">
        <w:trPr>
          <w:trHeight w:val="454"/>
        </w:trPr>
        <w:tc>
          <w:tcPr>
            <w:tcW w:w="9212" w:type="dxa"/>
            <w:gridSpan w:val="3"/>
            <w:vAlign w:val="center"/>
          </w:tcPr>
          <w:p w:rsidR="00E13576" w:rsidRPr="008049F9" w:rsidRDefault="00E13576" w:rsidP="00E1357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9F9">
              <w:rPr>
                <w:rFonts w:ascii="Times New Roman" w:hAnsi="Times New Roman" w:cs="Times New Roman"/>
                <w:b/>
                <w:sz w:val="28"/>
                <w:szCs w:val="28"/>
              </w:rPr>
              <w:t>SİLİNECEK DERSİN</w:t>
            </w:r>
          </w:p>
        </w:tc>
      </w:tr>
      <w:tr w:rsidR="00E13576" w:rsidTr="00E13576">
        <w:trPr>
          <w:trHeight w:val="454"/>
        </w:trPr>
        <w:tc>
          <w:tcPr>
            <w:tcW w:w="1526" w:type="dxa"/>
            <w:vAlign w:val="center"/>
          </w:tcPr>
          <w:p w:rsidR="00E13576" w:rsidRPr="00E13576" w:rsidRDefault="00E13576" w:rsidP="00E135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3576">
              <w:rPr>
                <w:rFonts w:ascii="Times New Roman" w:hAnsi="Times New Roman" w:cs="Times New Roman"/>
                <w:b/>
                <w:sz w:val="24"/>
                <w:szCs w:val="24"/>
              </w:rPr>
              <w:t>KODU</w:t>
            </w:r>
          </w:p>
        </w:tc>
        <w:tc>
          <w:tcPr>
            <w:tcW w:w="6237" w:type="dxa"/>
            <w:vAlign w:val="center"/>
          </w:tcPr>
          <w:p w:rsidR="00E13576" w:rsidRPr="00E13576" w:rsidRDefault="00E13576" w:rsidP="00E135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3576">
              <w:rPr>
                <w:rFonts w:ascii="Times New Roman" w:hAnsi="Times New Roman" w:cs="Times New Roman"/>
                <w:b/>
                <w:sz w:val="24"/>
                <w:szCs w:val="24"/>
              </w:rPr>
              <w:t>ADI</w:t>
            </w:r>
          </w:p>
        </w:tc>
        <w:tc>
          <w:tcPr>
            <w:tcW w:w="1449" w:type="dxa"/>
            <w:vAlign w:val="center"/>
          </w:tcPr>
          <w:p w:rsidR="00E13576" w:rsidRPr="00E13576" w:rsidRDefault="00E13576" w:rsidP="00E135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3576">
              <w:rPr>
                <w:rFonts w:ascii="Times New Roman" w:hAnsi="Times New Roman" w:cs="Times New Roman"/>
                <w:b/>
                <w:sz w:val="24"/>
                <w:szCs w:val="24"/>
              </w:rPr>
              <w:t>YARIYILI</w:t>
            </w: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13576" w:rsidTr="00E13576">
        <w:trPr>
          <w:trHeight w:val="454"/>
        </w:trPr>
        <w:tc>
          <w:tcPr>
            <w:tcW w:w="1526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13576" w:rsidRDefault="00E13576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F2E97" w:rsidTr="00E13576">
        <w:trPr>
          <w:trHeight w:val="454"/>
        </w:trPr>
        <w:tc>
          <w:tcPr>
            <w:tcW w:w="1526" w:type="dxa"/>
          </w:tcPr>
          <w:p w:rsidR="00EF2E97" w:rsidRDefault="00EF2E97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6237" w:type="dxa"/>
          </w:tcPr>
          <w:p w:rsidR="00EF2E97" w:rsidRDefault="00EF2E97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449" w:type="dxa"/>
          </w:tcPr>
          <w:p w:rsidR="00EF2E97" w:rsidRDefault="00EF2E97" w:rsidP="00270AA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711144" w:rsidRDefault="00711144" w:rsidP="00EF2E97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70AA5" w:rsidRDefault="00270AA5" w:rsidP="00E1357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EK:</w:t>
      </w:r>
    </w:p>
    <w:p w:rsidR="00270AA5" w:rsidRDefault="00270AA5" w:rsidP="00E135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kript</w:t>
      </w:r>
    </w:p>
    <w:p w:rsidR="003E0967" w:rsidRDefault="003E0967" w:rsidP="00E135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E0967" w:rsidRDefault="003E0967" w:rsidP="00E135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E0967" w:rsidRPr="003E0967" w:rsidRDefault="003E0967" w:rsidP="00E1357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E0967">
        <w:rPr>
          <w:rFonts w:ascii="Times New Roman" w:hAnsi="Times New Roman" w:cs="Times New Roman"/>
          <w:b/>
          <w:sz w:val="24"/>
          <w:szCs w:val="24"/>
          <w:u w:val="single"/>
        </w:rPr>
        <w:t>Bölüm/İntibak Komisyonu Onayı</w:t>
      </w:r>
    </w:p>
    <w:sectPr w:rsidR="003E0967" w:rsidRPr="003E0967" w:rsidSect="001A6A58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LE0NrA0tjS3MDNR0lEKTi0uzszPAykwrAUAdaZvIywAAAA="/>
  </w:docVars>
  <w:rsids>
    <w:rsidRoot w:val="00AF14ED"/>
    <w:rsid w:val="00056EE4"/>
    <w:rsid w:val="000C3C22"/>
    <w:rsid w:val="00192F4F"/>
    <w:rsid w:val="001A6A58"/>
    <w:rsid w:val="0024391A"/>
    <w:rsid w:val="00270AA5"/>
    <w:rsid w:val="00281A73"/>
    <w:rsid w:val="002B7BB8"/>
    <w:rsid w:val="002E6BF2"/>
    <w:rsid w:val="00320F62"/>
    <w:rsid w:val="00356D1A"/>
    <w:rsid w:val="0039444E"/>
    <w:rsid w:val="00395160"/>
    <w:rsid w:val="003E0967"/>
    <w:rsid w:val="003F4823"/>
    <w:rsid w:val="00441BA3"/>
    <w:rsid w:val="00583885"/>
    <w:rsid w:val="006F7CA6"/>
    <w:rsid w:val="00711144"/>
    <w:rsid w:val="007E2939"/>
    <w:rsid w:val="007F26C3"/>
    <w:rsid w:val="008049F9"/>
    <w:rsid w:val="0086692E"/>
    <w:rsid w:val="00877C07"/>
    <w:rsid w:val="008B5C4E"/>
    <w:rsid w:val="008F0D7B"/>
    <w:rsid w:val="00990A2F"/>
    <w:rsid w:val="00A62E26"/>
    <w:rsid w:val="00A763CD"/>
    <w:rsid w:val="00AF14ED"/>
    <w:rsid w:val="00AF76AB"/>
    <w:rsid w:val="00B35169"/>
    <w:rsid w:val="00B9097B"/>
    <w:rsid w:val="00C05126"/>
    <w:rsid w:val="00C72190"/>
    <w:rsid w:val="00CB663C"/>
    <w:rsid w:val="00D42FD5"/>
    <w:rsid w:val="00E13576"/>
    <w:rsid w:val="00E70CDF"/>
    <w:rsid w:val="00EF2E97"/>
    <w:rsid w:val="00F2280A"/>
    <w:rsid w:val="00F82D8C"/>
    <w:rsid w:val="00FB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2067F"/>
  <w15:docId w15:val="{F2EC5030-7F1E-43CF-A775-54B56353B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13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6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0</Words>
  <Characters>458</Characters>
  <Application>Microsoft Office Word</Application>
  <DocSecurity>0</DocSecurity>
  <Lines>3</Lines>
  <Paragraphs>1</Paragraphs>
  <ScaleCrop>false</ScaleCrop>
  <Company>Sau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</dc:creator>
  <cp:lastModifiedBy>Burhanettin</cp:lastModifiedBy>
  <cp:revision>50</cp:revision>
  <cp:lastPrinted>2016-01-05T07:35:00Z</cp:lastPrinted>
  <dcterms:created xsi:type="dcterms:W3CDTF">2015-01-12T08:48:00Z</dcterms:created>
  <dcterms:modified xsi:type="dcterms:W3CDTF">2020-12-29T08:42:00Z</dcterms:modified>
</cp:coreProperties>
</file>